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1-24</w:t>
      </w:r>
      <w:r>
        <w:t xml:space="preserve"> </w:t>
      </w:r>
      <w:r>
        <w:t xml:space="preserve">06:28:1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8211ca981a457749bdf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1-24T06:28:21Z</dcterms:created>
  <dcterms:modified xsi:type="dcterms:W3CDTF">2023-01-24T06:2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1-24 06:28:13</vt:lpwstr>
  </property>
</Properties>
</file>